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92C8F" w14:textId="7777777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334C74B" wp14:editId="5ACE4E14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FBB76" w14:textId="77777777" w:rsidR="004528CF" w:rsidRDefault="004528CF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Annual Inventory</w:t>
                            </w:r>
                          </w:p>
                          <w:p w14:paraId="77B82205" w14:textId="65C8FA7B" w:rsidR="00291F2C" w:rsidRPr="004528CF" w:rsidRDefault="000B768C" w:rsidP="000B768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 w:rsidRPr="000B768C">
                              <w:rPr>
                                <w:b/>
                                <w:sz w:val="44"/>
                                <w:szCs w:val="48"/>
                              </w:rPr>
                              <w:t>Physical Inventory 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34C74B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14:paraId="3FCFBB76" w14:textId="77777777" w:rsidR="004528CF" w:rsidRDefault="004528CF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Annual Inventory</w:t>
                      </w:r>
                    </w:p>
                    <w:p w14:paraId="77B82205" w14:textId="65C8FA7B" w:rsidR="00291F2C" w:rsidRPr="004528CF" w:rsidRDefault="000B768C" w:rsidP="000B768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 w:rsidRPr="000B768C">
                        <w:rPr>
                          <w:b/>
                          <w:sz w:val="44"/>
                          <w:szCs w:val="48"/>
                        </w:rPr>
                        <w:t>Physical Inventory Lis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79645A9" wp14:editId="1AFB298E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EA86C" w14:textId="4B393D4F" w:rsidR="00291F2C" w:rsidRPr="007459BD" w:rsidRDefault="004528CF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</w:t>
                            </w:r>
                            <w:r w:rsidR="009E04B4">
                              <w:rPr>
                                <w:b/>
                                <w:color w:val="0066FF"/>
                                <w:sz w:val="40"/>
                              </w:rPr>
                              <w:t>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645A9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14:paraId="47CEA86C" w14:textId="4B393D4F" w:rsidR="00291F2C" w:rsidRPr="007459BD" w:rsidRDefault="004528CF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</w:t>
                      </w:r>
                      <w:r w:rsidR="009E04B4">
                        <w:rPr>
                          <w:b/>
                          <w:color w:val="0066FF"/>
                          <w:sz w:val="40"/>
                        </w:rPr>
                        <w:t>2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075F92A" wp14:editId="38E48C29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EC1DA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261657" wp14:editId="463405C9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3FF796C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5F92A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111EC1DA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E261657" wp14:editId="463405C9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3FF796C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2E1DACF" wp14:editId="1D940FD8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E3A34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E9B9FDF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3513D0D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E9FEC1F" w14:textId="723EB41E" w:rsidR="00291F2C" w:rsidRDefault="00264637" w:rsidP="00264637">
                            <w:pPr>
                              <w:ind w:left="180"/>
                            </w:pPr>
                            <w:r w:rsidRPr="00264637">
                              <w:t xml:space="preserve">Use this transaction if you forget to record your inv doc </w:t>
                            </w:r>
                            <w:r>
                              <w:t>#’s</w:t>
                            </w:r>
                            <w:r w:rsidRPr="00264637">
                              <w:t xml:space="preserve"> or if your SAP session times out or you get logged off the system while MI31 is process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1DACF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gj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S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yL4IyECAABNBAAADgAAAAAAAAAAAAAAAAAuAgAAZHJzL2Uyb0RvYy54&#10;bWxQSwECLQAUAAYACAAAACEAVfdUaOAAAAAKAQAADwAAAAAAAAAAAAAAAAB7BAAAZHJzL2Rvd25y&#10;ZXYueG1sUEsFBgAAAAAEAAQA8wAAAIgFAAAAAA==&#10;">
                <v:textbox>
                  <w:txbxContent>
                    <w:p w14:paraId="2CCE3A34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E9B9FDF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3513D0D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E9FEC1F" w14:textId="723EB41E" w:rsidR="00291F2C" w:rsidRDefault="00264637" w:rsidP="00264637">
                      <w:pPr>
                        <w:ind w:left="180"/>
                      </w:pPr>
                      <w:r w:rsidRPr="00264637">
                        <w:t xml:space="preserve">Use this transaction if you forget to record your inv doc </w:t>
                      </w:r>
                      <w:r>
                        <w:t>#’s</w:t>
                      </w:r>
                      <w:r w:rsidRPr="00264637">
                        <w:t xml:space="preserve"> or if your SAP session times out or you get logged off the system while MI31 is processing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D2F57F2" w14:textId="77777777" w:rsidR="00291F2C" w:rsidRDefault="00291F2C" w:rsidP="00291F2C"/>
    <w:p w14:paraId="0C4DAB45" w14:textId="7777777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430805F" wp14:editId="63B9B179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F8CB6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0805F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14:paraId="697F8CB6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5DA5D8D" wp14:editId="0543C7F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8EB8C4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A5D8D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14:paraId="638EB8C4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45AE4C3" wp14:editId="7E06CFB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06FDA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01FA5F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68635C49" w14:textId="77777777" w:rsidR="00476FB7" w:rsidRDefault="00476FB7" w:rsidP="00476FB7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AE4C3"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Zp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WgyZpJgIAAE0EAAAOAAAAAAAAAAAAAAAAAC4CAABkcnMvZTJv&#10;RG9jLnhtbFBLAQItABQABgAIAAAAIQCjpK6E4AAAAAsBAAAPAAAAAAAAAAAAAAAAAIAEAABkcnMv&#10;ZG93bnJldi54bWxQSwUGAAAAAAQABADzAAAAjQUAAAAA&#10;">
                <v:textbox>
                  <w:txbxContent>
                    <w:p w14:paraId="10906FDA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01FA5F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68635C49" w14:textId="77777777" w:rsidR="00476FB7" w:rsidRDefault="00476FB7" w:rsidP="00476FB7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65CDA74" wp14:editId="052992AB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4FBD5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CFE09F2" w14:textId="41B9FD11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264637">
                              <w:rPr>
                                <w:b/>
                                <w:color w:val="0066FF"/>
                              </w:rPr>
                              <w:t>24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 xml:space="preserve"> </w:t>
                            </w:r>
                            <w:r w:rsidR="004528CF" w:rsidRPr="004528CF">
                              <w:rPr>
                                <w:b/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18D07484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1EB1FFB" w14:textId="4B2373F8" w:rsidR="000574D6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bookmarkStart w:id="0" w:name="_Hlk27551659"/>
                            <w:r>
                              <w:rPr>
                                <w:i/>
                              </w:rPr>
                              <w:t>Physical Inventory List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bookmarkEnd w:id="0"/>
                          <w:p w14:paraId="04368859" w14:textId="77777777" w:rsidR="000574D6" w:rsidRPr="00347BB0" w:rsidRDefault="000574D6" w:rsidP="000574D6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B197F98" w14:textId="77777777" w:rsidR="000574D6" w:rsidRPr="00347BB0" w:rsidRDefault="000574D6" w:rsidP="000574D6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</w:rPr>
                            </w:pPr>
                            <w:r w:rsidRPr="00347BB0">
                              <w:rPr>
                                <w:color w:val="0066FF"/>
                              </w:rPr>
                              <w:t>Database Selection Section</w:t>
                            </w:r>
                          </w:p>
                          <w:p w14:paraId="5C40CC13" w14:textId="2A24E157" w:rsidR="000574D6" w:rsidRPr="00EF4CB7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</w:pPr>
                            <w:r w:rsidRPr="00EF4CB7">
                              <w:t xml:space="preserve">Plant Field - </w:t>
                            </w:r>
                            <w:r w:rsidRPr="000574D6">
                              <w:rPr>
                                <w:color w:val="0066FF"/>
                              </w:rPr>
                              <w:t>Input</w:t>
                            </w:r>
                            <w:r w:rsidRPr="00EF4CB7">
                              <w:t xml:space="preserve"> four-digit number </w:t>
                            </w:r>
                            <w:r>
                              <w:br/>
                            </w:r>
                            <w:r w:rsidRPr="00EF4CB7">
                              <w:rPr>
                                <w:sz w:val="20"/>
                                <w:szCs w:val="18"/>
                              </w:rPr>
                              <w:t>(i.e., Alamance = 6001)</w:t>
                            </w:r>
                          </w:p>
                          <w:p w14:paraId="3CE1D749" w14:textId="77777777" w:rsidR="000574D6" w:rsidRPr="00EF4CB7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EF4CB7">
                              <w:t xml:space="preserve">Storage Location Field - </w:t>
                            </w:r>
                            <w:r w:rsidRPr="000574D6">
                              <w:rPr>
                                <w:color w:val="0066FF"/>
                              </w:rPr>
                              <w:t>Input</w:t>
                            </w:r>
                            <w:r w:rsidRPr="00EF4CB7">
                              <w:t xml:space="preserve"> four-digit number </w:t>
                            </w:r>
                            <w:r>
                              <w:br/>
                            </w:r>
                            <w:r w:rsidRPr="00EF4CB7">
                              <w:rPr>
                                <w:sz w:val="20"/>
                                <w:szCs w:val="18"/>
                              </w:rPr>
                              <w:t xml:space="preserve">(i.e., Alamance = </w:t>
                            </w:r>
                            <w:r w:rsidRPr="00EF4CB7">
                              <w:rPr>
                                <w:sz w:val="20"/>
                                <w:szCs w:val="20"/>
                              </w:rPr>
                              <w:t>8001)</w:t>
                            </w:r>
                          </w:p>
                          <w:p w14:paraId="3F0CD1F4" w14:textId="77777777" w:rsidR="000574D6" w:rsidRPr="00347BB0" w:rsidRDefault="000574D6" w:rsidP="000574D6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9DF4D96" w14:textId="77777777" w:rsidR="000574D6" w:rsidRPr="00347BB0" w:rsidRDefault="000574D6" w:rsidP="000574D6">
                            <w:pPr>
                              <w:pStyle w:val="ListParagraph"/>
                              <w:ind w:left="1080"/>
                              <w:rPr>
                                <w:bCs/>
                                <w:color w:val="0066FF"/>
                              </w:rPr>
                            </w:pPr>
                            <w:r w:rsidRPr="00347BB0">
                              <w:rPr>
                                <w:bCs/>
                                <w:color w:val="0066FF"/>
                              </w:rPr>
                              <w:t>Status Sel. for Section</w:t>
                            </w:r>
                          </w:p>
                          <w:p w14:paraId="36B06C6D" w14:textId="77777777" w:rsidR="000574D6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347BB0">
                              <w:rPr>
                                <w:bCs/>
                              </w:rPr>
                              <w:t>Phys. Inventory Documents</w:t>
                            </w:r>
                            <w:r>
                              <w:rPr>
                                <w:bCs/>
                              </w:rPr>
                              <w:t xml:space="preserve"> Field</w:t>
                            </w:r>
                            <w:r w:rsidRPr="00347BB0">
                              <w:rPr>
                                <w:bCs/>
                              </w:rPr>
                              <w:t xml:space="preserve"> - &lt;</w:t>
                            </w:r>
                            <w:r w:rsidRPr="00347BB0">
                              <w:rPr>
                                <w:bCs/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rPr>
                                <w:bCs/>
                              </w:rPr>
                              <w:t>&gt;</w:t>
                            </w:r>
                          </w:p>
                          <w:p w14:paraId="293C71E2" w14:textId="77777777" w:rsidR="000574D6" w:rsidRPr="00347BB0" w:rsidRDefault="000574D6" w:rsidP="000574D6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EE9AE3E" w14:textId="77777777" w:rsidR="000574D6" w:rsidRPr="00347BB0" w:rsidRDefault="000574D6" w:rsidP="000574D6">
                            <w:pPr>
                              <w:pStyle w:val="ListParagraph"/>
                              <w:ind w:left="1080"/>
                              <w:rPr>
                                <w:bCs/>
                                <w:color w:val="0066FF"/>
                              </w:rPr>
                            </w:pPr>
                            <w:r>
                              <w:rPr>
                                <w:bCs/>
                                <w:color w:val="0066FF"/>
                              </w:rPr>
                              <w:t>List Scope</w:t>
                            </w:r>
                            <w:r w:rsidRPr="00347BB0">
                              <w:rPr>
                                <w:bCs/>
                                <w:color w:val="0066FF"/>
                              </w:rPr>
                              <w:t xml:space="preserve"> Section</w:t>
                            </w:r>
                          </w:p>
                          <w:p w14:paraId="35CE2A69" w14:textId="77777777" w:rsidR="000574D6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Fiscal Year Field</w:t>
                            </w:r>
                            <w:r w:rsidRPr="00347BB0">
                              <w:rPr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Cs/>
                              </w:rPr>
                              <w:t>–</w:t>
                            </w:r>
                            <w:r w:rsidRPr="00347BB0">
                              <w:rPr>
                                <w:bCs/>
                              </w:rPr>
                              <w:t xml:space="preserve"> </w:t>
                            </w:r>
                            <w:r w:rsidRPr="00EF4CB7">
                              <w:rPr>
                                <w:bCs/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bCs/>
                              </w:rPr>
                              <w:t xml:space="preserve"> year</w:t>
                            </w:r>
                          </w:p>
                          <w:p w14:paraId="413DC63A" w14:textId="77777777" w:rsidR="000574D6" w:rsidRPr="00347BB0" w:rsidRDefault="000574D6" w:rsidP="000574D6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9EA6EDE" w14:textId="77777777" w:rsidR="000574D6" w:rsidRPr="00347BB0" w:rsidRDefault="000574D6" w:rsidP="000574D6">
                            <w:pPr>
                              <w:pStyle w:val="ListParagraph"/>
                              <w:ind w:left="1080"/>
                              <w:rPr>
                                <w:bCs/>
                                <w:color w:val="0066FF"/>
                              </w:rPr>
                            </w:pPr>
                            <w:r>
                              <w:rPr>
                                <w:bCs/>
                                <w:color w:val="0066FF"/>
                              </w:rPr>
                              <w:t>List Display</w:t>
                            </w:r>
                            <w:r w:rsidRPr="00347BB0">
                              <w:rPr>
                                <w:bCs/>
                                <w:color w:val="0066FF"/>
                              </w:rPr>
                              <w:t xml:space="preserve"> Section</w:t>
                            </w:r>
                          </w:p>
                          <w:p w14:paraId="31AC25A6" w14:textId="77777777" w:rsidR="000574D6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347BB0">
                              <w:rPr>
                                <w:bCs/>
                              </w:rPr>
                              <w:t xml:space="preserve">Group by Physical Inventory Document </w:t>
                            </w:r>
                            <w:r>
                              <w:rPr>
                                <w:bCs/>
                              </w:rPr>
                              <w:t>Field</w:t>
                            </w:r>
                            <w:r w:rsidRPr="00347BB0">
                              <w:rPr>
                                <w:bCs/>
                              </w:rPr>
                              <w:t xml:space="preserve"> - &lt;</w:t>
                            </w:r>
                            <w:r w:rsidRPr="00347BB0">
                              <w:rPr>
                                <w:bCs/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rPr>
                                <w:bCs/>
                              </w:rPr>
                              <w:t>&gt;</w:t>
                            </w:r>
                          </w:p>
                          <w:p w14:paraId="342D1378" w14:textId="77777777" w:rsidR="000574D6" w:rsidRPr="00347BB0" w:rsidRDefault="000574D6" w:rsidP="000574D6">
                            <w:pPr>
                              <w:pStyle w:val="ListParagraph"/>
                              <w:ind w:left="1080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4050A4FB" w14:textId="77777777" w:rsidR="000574D6" w:rsidRPr="00694162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A04549">
                              <w:t>&lt;</w:t>
                            </w:r>
                            <w:r w:rsidRPr="00A04549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04549">
                              <w:t xml:space="preserve">&gt; </w:t>
                            </w:r>
                            <w:r>
                              <w:t>Execute</w:t>
                            </w:r>
                            <w:r w:rsidRPr="00A04549">
                              <w:t xml:space="preserve">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D60879" wp14:editId="5E0FFB3F">
                                  <wp:extent cx="152421" cy="142895"/>
                                  <wp:effectExtent l="0" t="0" r="0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Execut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0D5170" w14:textId="77777777" w:rsidR="00A04549" w:rsidRPr="00296395" w:rsidRDefault="00A04549" w:rsidP="00A0454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B2E02B9" w14:textId="2A0624B2" w:rsidR="000574D6" w:rsidRDefault="00720F4D" w:rsidP="000574D6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Physical Inventory List </w:t>
                            </w:r>
                            <w:r w:rsidRPr="00347BB0">
                              <w:rPr>
                                <w:i/>
                              </w:rPr>
                              <w:t>–</w:t>
                            </w:r>
                            <w:r w:rsidR="000574D6">
                              <w:rPr>
                                <w:i/>
                              </w:rPr>
                              <w:t xml:space="preserve"> Status of Physical Inventory </w:t>
                            </w:r>
                            <w:r w:rsidR="000574D6" w:rsidRPr="00347BB0">
                              <w:rPr>
                                <w:i/>
                              </w:rPr>
                              <w:t xml:space="preserve">window opens </w:t>
                            </w:r>
                          </w:p>
                          <w:p w14:paraId="1F2B4FD2" w14:textId="77777777" w:rsidR="000574D6" w:rsidRPr="00347BB0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ind w:left="1080"/>
                            </w:pPr>
                            <w:r w:rsidRPr="00347BB0">
                              <w:t>Not yet Counted Field – 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t>&gt;</w:t>
                            </w:r>
                          </w:p>
                          <w:p w14:paraId="5BA1F23F" w14:textId="41F34567" w:rsidR="000574D6" w:rsidRPr="00347BB0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ind w:left="1080"/>
                            </w:pPr>
                            <w:r w:rsidRPr="00347BB0">
                              <w:t xml:space="preserve">Partially Counted Field – </w:t>
                            </w:r>
                            <w:r w:rsidR="00720F4D" w:rsidRPr="00347BB0">
                              <w:t>&lt;</w:t>
                            </w:r>
                            <w:r w:rsidR="00720F4D" w:rsidRPr="00720F4D">
                              <w:rPr>
                                <w:i/>
                                <w:iCs/>
                                <w:color w:val="FF0000"/>
                              </w:rPr>
                              <w:t>Uncheck</w:t>
                            </w:r>
                            <w:r w:rsidR="00720F4D" w:rsidRPr="00347BB0">
                              <w:t>&gt;</w:t>
                            </w:r>
                          </w:p>
                          <w:p w14:paraId="6ED7353F" w14:textId="77777777" w:rsidR="000574D6" w:rsidRPr="00347BB0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ind w:left="1080"/>
                            </w:pPr>
                            <w:r w:rsidRPr="00347BB0">
                              <w:t>All Counted Field – &lt;</w:t>
                            </w:r>
                            <w:r w:rsidRPr="00720F4D">
                              <w:rPr>
                                <w:i/>
                                <w:iCs/>
                                <w:color w:val="FF0000"/>
                              </w:rPr>
                              <w:t>Uncheck</w:t>
                            </w:r>
                            <w:r w:rsidRPr="00347BB0">
                              <w:t>&gt;</w:t>
                            </w:r>
                          </w:p>
                          <w:p w14:paraId="5122B456" w14:textId="77777777" w:rsidR="000574D6" w:rsidRPr="00347BB0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347BB0">
                              <w:t>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347BB0">
                              <w:t xml:space="preserve">&gt; Execute </w:t>
                            </w:r>
                            <w:r w:rsidRPr="00347BB0">
                              <w:rPr>
                                <w:szCs w:val="24"/>
                              </w:rPr>
                              <w:t>icon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57B0E408" wp14:editId="3828E624">
                                  <wp:extent cx="152421" cy="142895"/>
                                  <wp:effectExtent l="0" t="0" r="0" b="9525"/>
                                  <wp:docPr id="9" name="Picture 9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Execut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B6D2A39" w14:textId="77777777" w:rsidR="000574D6" w:rsidRPr="00296395" w:rsidRDefault="000574D6" w:rsidP="000574D6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5F9A485" w14:textId="77777777" w:rsidR="000574D6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347BB0">
                              <w:rPr>
                                <w:i/>
                              </w:rPr>
                              <w:t xml:space="preserve">List of Inventory Differences window opens </w:t>
                            </w:r>
                            <w:r w:rsidRPr="00694162">
                              <w:rPr>
                                <w:bCs/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335CA4F7" w14:textId="04316FDA" w:rsidR="00566F08" w:rsidRPr="00566F08" w:rsidRDefault="00566F08" w:rsidP="00566F08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79CA2AF" w14:textId="7BB24F43" w:rsidR="00566F08" w:rsidRDefault="00566F08" w:rsidP="00566F08">
                            <w:pPr>
                              <w:pStyle w:val="ListParagraph"/>
                              <w:tabs>
                                <w:tab w:val="left" w:pos="1800"/>
                              </w:tabs>
                              <w:ind w:left="1800" w:hanging="720"/>
                            </w:pPr>
                            <w:r w:rsidRPr="00566F08">
                              <w:rPr>
                                <w:color w:val="0066FF"/>
                              </w:rPr>
                              <w:t>Tip:</w:t>
                            </w:r>
                            <w:r w:rsidRPr="00566F08">
                              <w:rPr>
                                <w:color w:val="0066FF"/>
                              </w:rPr>
                              <w:tab/>
                            </w:r>
                            <w:r w:rsidRPr="00566F08">
                              <w:t>The screen displays showing all the physical inventory documents that meet the criteria “</w:t>
                            </w:r>
                            <w:r w:rsidRPr="00566F08">
                              <w:rPr>
                                <w:color w:val="0066FF"/>
                              </w:rPr>
                              <w:t>Not yet counted</w:t>
                            </w:r>
                            <w:r w:rsidRPr="00566F08">
                              <w:t>.”</w:t>
                            </w:r>
                            <w:r w:rsidRPr="00566F08">
                              <w:br/>
                            </w:r>
                            <w:r w:rsidRPr="00566F08">
                              <w:rPr>
                                <w:sz w:val="12"/>
                                <w:szCs w:val="12"/>
                              </w:rPr>
                              <w:br/>
                            </w:r>
                            <w:r w:rsidRPr="00566F08">
                              <w:t>The first data column contains the physical inventory document number and shows all the materials associated with that document</w:t>
                            </w:r>
                            <w:r>
                              <w:t>.</w:t>
                            </w:r>
                          </w:p>
                          <w:p w14:paraId="2D22221A" w14:textId="77777777" w:rsidR="00566F08" w:rsidRPr="00566F08" w:rsidRDefault="00566F08" w:rsidP="00566F08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3301D81" w14:textId="742759B8" w:rsidR="00566F08" w:rsidRPr="00566F08" w:rsidRDefault="00566F08" w:rsidP="000574D6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566F08">
                              <w:rPr>
                                <w:color w:val="0066FF"/>
                              </w:rPr>
                              <w:t xml:space="preserve">Record </w:t>
                            </w:r>
                            <w:r w:rsidRPr="00566F08">
                              <w:rPr>
                                <w:color w:val="000000" w:themeColor="text1"/>
                              </w:rPr>
                              <w:t>the inventory document numbers</w:t>
                            </w:r>
                          </w:p>
                          <w:p w14:paraId="5A8266DC" w14:textId="19880B8F" w:rsidR="000574D6" w:rsidRPr="00347BB0" w:rsidRDefault="000574D6" w:rsidP="000574D6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EF4CB7">
                              <w:t>&lt;</w:t>
                            </w:r>
                            <w:r w:rsidRPr="00EF4CB7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EF4CB7">
                              <w:t>&gt; 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7D7265ED" wp14:editId="28BD3633">
                                  <wp:extent cx="142895" cy="142895"/>
                                  <wp:effectExtent l="0" t="0" r="9525" b="9525"/>
                                  <wp:docPr id="19" name="Picture 19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Exit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9D9F5FA" w14:textId="5294A295" w:rsidR="00167CEB" w:rsidRPr="00A25D58" w:rsidRDefault="00167CEB" w:rsidP="00566F08">
                            <w:pPr>
                              <w:pStyle w:val="ListParagraph"/>
                              <w:ind w:left="360"/>
                              <w:rPr>
                                <w:iCs/>
                              </w:rPr>
                            </w:pP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CDA7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14:paraId="61C4FBD5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CFE09F2" w14:textId="41B9FD11" w:rsidR="00291F2C" w:rsidRDefault="00291F2C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</w:t>
                      </w:r>
                      <w:r w:rsidR="004528CF">
                        <w:rPr>
                          <w:b/>
                          <w:color w:val="0066FF"/>
                        </w:rPr>
                        <w:t>I</w:t>
                      </w:r>
                      <w:r w:rsidR="00264637">
                        <w:rPr>
                          <w:b/>
                          <w:color w:val="0066FF"/>
                        </w:rPr>
                        <w:t>24</w:t>
                      </w:r>
                      <w:r w:rsidR="004528CF">
                        <w:rPr>
                          <w:b/>
                          <w:color w:val="0066FF"/>
                        </w:rPr>
                        <w:t xml:space="preserve"> </w:t>
                      </w:r>
                      <w:r w:rsidR="004528CF" w:rsidRPr="004528CF">
                        <w:rPr>
                          <w:b/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18D07484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1EB1FFB" w14:textId="4B2373F8" w:rsidR="000574D6" w:rsidRDefault="000574D6" w:rsidP="000574D6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bookmarkStart w:id="2" w:name="_Hlk27551659"/>
                      <w:r>
                        <w:rPr>
                          <w:i/>
                        </w:rPr>
                        <w:t>Physical Inventory List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bookmarkEnd w:id="2"/>
                    <w:p w14:paraId="04368859" w14:textId="77777777" w:rsidR="000574D6" w:rsidRPr="00347BB0" w:rsidRDefault="000574D6" w:rsidP="000574D6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3B197F98" w14:textId="77777777" w:rsidR="000574D6" w:rsidRPr="00347BB0" w:rsidRDefault="000574D6" w:rsidP="000574D6">
                      <w:pPr>
                        <w:pStyle w:val="ListParagraph"/>
                        <w:ind w:left="1080"/>
                        <w:rPr>
                          <w:color w:val="0066FF"/>
                        </w:rPr>
                      </w:pPr>
                      <w:r w:rsidRPr="00347BB0">
                        <w:rPr>
                          <w:color w:val="0066FF"/>
                        </w:rPr>
                        <w:t>Database Selection Section</w:t>
                      </w:r>
                    </w:p>
                    <w:p w14:paraId="5C40CC13" w14:textId="2A24E157" w:rsidR="000574D6" w:rsidRPr="00EF4CB7" w:rsidRDefault="000574D6" w:rsidP="000574D6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</w:pPr>
                      <w:r w:rsidRPr="00EF4CB7">
                        <w:t xml:space="preserve">Plant Field - </w:t>
                      </w:r>
                      <w:r w:rsidRPr="000574D6">
                        <w:rPr>
                          <w:color w:val="0066FF"/>
                        </w:rPr>
                        <w:t>Input</w:t>
                      </w:r>
                      <w:r w:rsidRPr="00EF4CB7">
                        <w:t xml:space="preserve"> four-digit number </w:t>
                      </w:r>
                      <w:r>
                        <w:br/>
                      </w:r>
                      <w:r w:rsidRPr="00EF4CB7">
                        <w:rPr>
                          <w:sz w:val="20"/>
                          <w:szCs w:val="18"/>
                        </w:rPr>
                        <w:t>(i.e., Alamance = 6001)</w:t>
                      </w:r>
                    </w:p>
                    <w:p w14:paraId="3CE1D749" w14:textId="77777777" w:rsidR="000574D6" w:rsidRPr="00EF4CB7" w:rsidRDefault="000574D6" w:rsidP="000574D6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EF4CB7">
                        <w:t xml:space="preserve">Storage Location Field - </w:t>
                      </w:r>
                      <w:r w:rsidRPr="000574D6">
                        <w:rPr>
                          <w:color w:val="0066FF"/>
                        </w:rPr>
                        <w:t>Input</w:t>
                      </w:r>
                      <w:r w:rsidRPr="00EF4CB7">
                        <w:t xml:space="preserve"> four-digit number </w:t>
                      </w:r>
                      <w:r>
                        <w:br/>
                      </w:r>
                      <w:r w:rsidRPr="00EF4CB7">
                        <w:rPr>
                          <w:sz w:val="20"/>
                          <w:szCs w:val="18"/>
                        </w:rPr>
                        <w:t xml:space="preserve">(i.e., Alamance = </w:t>
                      </w:r>
                      <w:r w:rsidRPr="00EF4CB7">
                        <w:rPr>
                          <w:sz w:val="20"/>
                          <w:szCs w:val="20"/>
                        </w:rPr>
                        <w:t>8001)</w:t>
                      </w:r>
                    </w:p>
                    <w:p w14:paraId="3F0CD1F4" w14:textId="77777777" w:rsidR="000574D6" w:rsidRPr="00347BB0" w:rsidRDefault="000574D6" w:rsidP="000574D6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69DF4D96" w14:textId="77777777" w:rsidR="000574D6" w:rsidRPr="00347BB0" w:rsidRDefault="000574D6" w:rsidP="000574D6">
                      <w:pPr>
                        <w:pStyle w:val="ListParagraph"/>
                        <w:ind w:left="1080"/>
                        <w:rPr>
                          <w:bCs/>
                          <w:color w:val="0066FF"/>
                        </w:rPr>
                      </w:pPr>
                      <w:r w:rsidRPr="00347BB0">
                        <w:rPr>
                          <w:bCs/>
                          <w:color w:val="0066FF"/>
                        </w:rPr>
                        <w:t>Status Sel. for Section</w:t>
                      </w:r>
                    </w:p>
                    <w:p w14:paraId="36B06C6D" w14:textId="77777777" w:rsidR="000574D6" w:rsidRDefault="000574D6" w:rsidP="000574D6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  <w:rPr>
                          <w:bCs/>
                        </w:rPr>
                      </w:pPr>
                      <w:r w:rsidRPr="00347BB0">
                        <w:rPr>
                          <w:bCs/>
                        </w:rPr>
                        <w:t>Phys. Inventory Documents</w:t>
                      </w:r>
                      <w:r>
                        <w:rPr>
                          <w:bCs/>
                        </w:rPr>
                        <w:t xml:space="preserve"> Field</w:t>
                      </w:r>
                      <w:r w:rsidRPr="00347BB0">
                        <w:rPr>
                          <w:bCs/>
                        </w:rPr>
                        <w:t xml:space="preserve"> - &lt;</w:t>
                      </w:r>
                      <w:r w:rsidRPr="00347BB0">
                        <w:rPr>
                          <w:bCs/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rPr>
                          <w:bCs/>
                        </w:rPr>
                        <w:t>&gt;</w:t>
                      </w:r>
                    </w:p>
                    <w:p w14:paraId="293C71E2" w14:textId="77777777" w:rsidR="000574D6" w:rsidRPr="00347BB0" w:rsidRDefault="000574D6" w:rsidP="000574D6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0EE9AE3E" w14:textId="77777777" w:rsidR="000574D6" w:rsidRPr="00347BB0" w:rsidRDefault="000574D6" w:rsidP="000574D6">
                      <w:pPr>
                        <w:pStyle w:val="ListParagraph"/>
                        <w:ind w:left="1080"/>
                        <w:rPr>
                          <w:bCs/>
                          <w:color w:val="0066FF"/>
                        </w:rPr>
                      </w:pPr>
                      <w:r>
                        <w:rPr>
                          <w:bCs/>
                          <w:color w:val="0066FF"/>
                        </w:rPr>
                        <w:t>List Scope</w:t>
                      </w:r>
                      <w:r w:rsidRPr="00347BB0">
                        <w:rPr>
                          <w:bCs/>
                          <w:color w:val="0066FF"/>
                        </w:rPr>
                        <w:t xml:space="preserve"> Section</w:t>
                      </w:r>
                    </w:p>
                    <w:p w14:paraId="35CE2A69" w14:textId="77777777" w:rsidR="000574D6" w:rsidRDefault="000574D6" w:rsidP="000574D6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ind w:left="1080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>Fiscal Year Field</w:t>
                      </w:r>
                      <w:r w:rsidRPr="00347BB0">
                        <w:rPr>
                          <w:bCs/>
                        </w:rPr>
                        <w:t xml:space="preserve"> </w:t>
                      </w:r>
                      <w:r>
                        <w:rPr>
                          <w:bCs/>
                        </w:rPr>
                        <w:t>–</w:t>
                      </w:r>
                      <w:r w:rsidRPr="00347BB0">
                        <w:rPr>
                          <w:bCs/>
                        </w:rPr>
                        <w:t xml:space="preserve"> </w:t>
                      </w:r>
                      <w:r w:rsidRPr="00EF4CB7">
                        <w:rPr>
                          <w:bCs/>
                          <w:color w:val="0066FF"/>
                        </w:rPr>
                        <w:t>Input</w:t>
                      </w:r>
                      <w:r>
                        <w:rPr>
                          <w:bCs/>
                        </w:rPr>
                        <w:t xml:space="preserve"> year</w:t>
                      </w:r>
                    </w:p>
                    <w:p w14:paraId="413DC63A" w14:textId="77777777" w:rsidR="000574D6" w:rsidRPr="00347BB0" w:rsidRDefault="000574D6" w:rsidP="000574D6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79EA6EDE" w14:textId="77777777" w:rsidR="000574D6" w:rsidRPr="00347BB0" w:rsidRDefault="000574D6" w:rsidP="000574D6">
                      <w:pPr>
                        <w:pStyle w:val="ListParagraph"/>
                        <w:ind w:left="1080"/>
                        <w:rPr>
                          <w:bCs/>
                          <w:color w:val="0066FF"/>
                        </w:rPr>
                      </w:pPr>
                      <w:r>
                        <w:rPr>
                          <w:bCs/>
                          <w:color w:val="0066FF"/>
                        </w:rPr>
                        <w:t>List Display</w:t>
                      </w:r>
                      <w:r w:rsidRPr="00347BB0">
                        <w:rPr>
                          <w:bCs/>
                          <w:color w:val="0066FF"/>
                        </w:rPr>
                        <w:t xml:space="preserve"> Section</w:t>
                      </w:r>
                    </w:p>
                    <w:p w14:paraId="31AC25A6" w14:textId="77777777" w:rsidR="000574D6" w:rsidRDefault="000574D6" w:rsidP="000574D6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  <w:rPr>
                          <w:bCs/>
                        </w:rPr>
                      </w:pPr>
                      <w:r w:rsidRPr="00347BB0">
                        <w:rPr>
                          <w:bCs/>
                        </w:rPr>
                        <w:t xml:space="preserve">Group by Physical Inventory Document </w:t>
                      </w:r>
                      <w:r>
                        <w:rPr>
                          <w:bCs/>
                        </w:rPr>
                        <w:t>Field</w:t>
                      </w:r>
                      <w:r w:rsidRPr="00347BB0">
                        <w:rPr>
                          <w:bCs/>
                        </w:rPr>
                        <w:t xml:space="preserve"> - &lt;</w:t>
                      </w:r>
                      <w:r w:rsidRPr="00347BB0">
                        <w:rPr>
                          <w:bCs/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rPr>
                          <w:bCs/>
                        </w:rPr>
                        <w:t>&gt;</w:t>
                      </w:r>
                    </w:p>
                    <w:p w14:paraId="342D1378" w14:textId="77777777" w:rsidR="000574D6" w:rsidRPr="00347BB0" w:rsidRDefault="000574D6" w:rsidP="000574D6">
                      <w:pPr>
                        <w:pStyle w:val="ListParagraph"/>
                        <w:ind w:left="1080"/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4050A4FB" w14:textId="77777777" w:rsidR="000574D6" w:rsidRPr="00694162" w:rsidRDefault="000574D6" w:rsidP="000574D6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1080"/>
                        <w:rPr>
                          <w:bCs/>
                        </w:rPr>
                      </w:pPr>
                      <w:r w:rsidRPr="00A04549">
                        <w:t>&lt;</w:t>
                      </w:r>
                      <w:r w:rsidRPr="00A04549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04549">
                        <w:t xml:space="preserve">&gt; </w:t>
                      </w:r>
                      <w:r>
                        <w:t>Execute</w:t>
                      </w:r>
                      <w:r w:rsidRPr="00A04549">
                        <w:t xml:space="preserve">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0D60879" wp14:editId="5E0FFB3F">
                            <wp:extent cx="152421" cy="142895"/>
                            <wp:effectExtent l="0" t="0" r="0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Execut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A0D5170" w14:textId="77777777" w:rsidR="00A04549" w:rsidRPr="00296395" w:rsidRDefault="00A04549" w:rsidP="00A0454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B2E02B9" w14:textId="2A0624B2" w:rsidR="000574D6" w:rsidRDefault="00720F4D" w:rsidP="000574D6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Physical Inventory List </w:t>
                      </w:r>
                      <w:r w:rsidRPr="00347BB0">
                        <w:rPr>
                          <w:i/>
                        </w:rPr>
                        <w:t>–</w:t>
                      </w:r>
                      <w:r w:rsidR="000574D6">
                        <w:rPr>
                          <w:i/>
                        </w:rPr>
                        <w:t xml:space="preserve"> Status of Physical Inventory </w:t>
                      </w:r>
                      <w:r w:rsidR="000574D6" w:rsidRPr="00347BB0">
                        <w:rPr>
                          <w:i/>
                        </w:rPr>
                        <w:t xml:space="preserve">window opens </w:t>
                      </w:r>
                    </w:p>
                    <w:p w14:paraId="1F2B4FD2" w14:textId="77777777" w:rsidR="000574D6" w:rsidRPr="00347BB0" w:rsidRDefault="000574D6" w:rsidP="000574D6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ind w:left="1080"/>
                      </w:pPr>
                      <w:r w:rsidRPr="00347BB0">
                        <w:t>Not yet Counted Field – 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t>&gt;</w:t>
                      </w:r>
                    </w:p>
                    <w:p w14:paraId="5BA1F23F" w14:textId="41F34567" w:rsidR="000574D6" w:rsidRPr="00347BB0" w:rsidRDefault="000574D6" w:rsidP="000574D6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ind w:left="1080"/>
                      </w:pPr>
                      <w:r w:rsidRPr="00347BB0">
                        <w:t xml:space="preserve">Partially Counted Field – </w:t>
                      </w:r>
                      <w:r w:rsidR="00720F4D" w:rsidRPr="00347BB0">
                        <w:t>&lt;</w:t>
                      </w:r>
                      <w:r w:rsidR="00720F4D" w:rsidRPr="00720F4D">
                        <w:rPr>
                          <w:i/>
                          <w:iCs/>
                          <w:color w:val="FF0000"/>
                        </w:rPr>
                        <w:t>Uncheck</w:t>
                      </w:r>
                      <w:r w:rsidR="00720F4D" w:rsidRPr="00347BB0">
                        <w:t>&gt;</w:t>
                      </w:r>
                    </w:p>
                    <w:p w14:paraId="6ED7353F" w14:textId="77777777" w:rsidR="000574D6" w:rsidRPr="00347BB0" w:rsidRDefault="000574D6" w:rsidP="000574D6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ind w:left="1080"/>
                      </w:pPr>
                      <w:r w:rsidRPr="00347BB0">
                        <w:t>All Counted Field – &lt;</w:t>
                      </w:r>
                      <w:r w:rsidRPr="00720F4D">
                        <w:rPr>
                          <w:i/>
                          <w:iCs/>
                          <w:color w:val="FF0000"/>
                        </w:rPr>
                        <w:t>Uncheck</w:t>
                      </w:r>
                      <w:r w:rsidRPr="00347BB0">
                        <w:t>&gt;</w:t>
                      </w:r>
                    </w:p>
                    <w:p w14:paraId="5122B456" w14:textId="77777777" w:rsidR="000574D6" w:rsidRPr="00347BB0" w:rsidRDefault="000574D6" w:rsidP="000574D6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ind w:left="1080"/>
                        <w:rPr>
                          <w:szCs w:val="24"/>
                        </w:rPr>
                      </w:pPr>
                      <w:r w:rsidRPr="00347BB0">
                        <w:t>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347BB0">
                        <w:t xml:space="preserve">&gt; Execute </w:t>
                      </w:r>
                      <w:r w:rsidRPr="00347BB0">
                        <w:rPr>
                          <w:szCs w:val="24"/>
                        </w:rPr>
                        <w:t>icon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57B0E408" wp14:editId="3828E624">
                            <wp:extent cx="152421" cy="142895"/>
                            <wp:effectExtent l="0" t="0" r="0" b="9525"/>
                            <wp:docPr id="9" name="Picture 9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Execut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B6D2A39" w14:textId="77777777" w:rsidR="000574D6" w:rsidRPr="00296395" w:rsidRDefault="000574D6" w:rsidP="000574D6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65F9A485" w14:textId="77777777" w:rsidR="000574D6" w:rsidRDefault="000574D6" w:rsidP="000574D6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347BB0">
                        <w:rPr>
                          <w:i/>
                        </w:rPr>
                        <w:t xml:space="preserve">List of Inventory Differences window opens </w:t>
                      </w:r>
                      <w:r w:rsidRPr="00694162">
                        <w:rPr>
                          <w:bCs/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335CA4F7" w14:textId="04316FDA" w:rsidR="00566F08" w:rsidRPr="00566F08" w:rsidRDefault="00566F08" w:rsidP="00566F08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779CA2AF" w14:textId="7BB24F43" w:rsidR="00566F08" w:rsidRDefault="00566F08" w:rsidP="00566F08">
                      <w:pPr>
                        <w:pStyle w:val="ListParagraph"/>
                        <w:tabs>
                          <w:tab w:val="left" w:pos="1800"/>
                        </w:tabs>
                        <w:ind w:left="1800" w:hanging="720"/>
                      </w:pPr>
                      <w:r w:rsidRPr="00566F08">
                        <w:rPr>
                          <w:color w:val="0066FF"/>
                        </w:rPr>
                        <w:t>Tip:</w:t>
                      </w:r>
                      <w:r w:rsidRPr="00566F08">
                        <w:rPr>
                          <w:color w:val="0066FF"/>
                        </w:rPr>
                        <w:tab/>
                      </w:r>
                      <w:r w:rsidRPr="00566F08">
                        <w:t>The screen displays showing all the physical inventory documents that meet the criteria “</w:t>
                      </w:r>
                      <w:r w:rsidRPr="00566F08">
                        <w:rPr>
                          <w:color w:val="0066FF"/>
                        </w:rPr>
                        <w:t>Not yet counted</w:t>
                      </w:r>
                      <w:r w:rsidRPr="00566F08">
                        <w:t>.”</w:t>
                      </w:r>
                      <w:r w:rsidRPr="00566F08">
                        <w:br/>
                      </w:r>
                      <w:r w:rsidRPr="00566F08">
                        <w:rPr>
                          <w:sz w:val="12"/>
                          <w:szCs w:val="12"/>
                        </w:rPr>
                        <w:br/>
                      </w:r>
                      <w:r w:rsidRPr="00566F08">
                        <w:t>The first data column contains the physical inventory document number and shows all the materials associated with that document</w:t>
                      </w:r>
                      <w:r>
                        <w:t>.</w:t>
                      </w:r>
                    </w:p>
                    <w:p w14:paraId="2D22221A" w14:textId="77777777" w:rsidR="00566F08" w:rsidRPr="00566F08" w:rsidRDefault="00566F08" w:rsidP="00566F08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13301D81" w14:textId="742759B8" w:rsidR="00566F08" w:rsidRPr="00566F08" w:rsidRDefault="00566F08" w:rsidP="000574D6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szCs w:val="24"/>
                        </w:rPr>
                      </w:pPr>
                      <w:r w:rsidRPr="00566F08">
                        <w:rPr>
                          <w:color w:val="0066FF"/>
                        </w:rPr>
                        <w:t xml:space="preserve">Record </w:t>
                      </w:r>
                      <w:r w:rsidRPr="00566F08">
                        <w:rPr>
                          <w:color w:val="000000" w:themeColor="text1"/>
                        </w:rPr>
                        <w:t>the inventory document numbers</w:t>
                      </w:r>
                    </w:p>
                    <w:p w14:paraId="5A8266DC" w14:textId="19880B8F" w:rsidR="000574D6" w:rsidRPr="00347BB0" w:rsidRDefault="000574D6" w:rsidP="000574D6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szCs w:val="24"/>
                        </w:rPr>
                      </w:pPr>
                      <w:r w:rsidRPr="00EF4CB7">
                        <w:t>&lt;</w:t>
                      </w:r>
                      <w:r w:rsidRPr="00EF4CB7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EF4CB7">
                        <w:t>&gt; 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7D7265ED" wp14:editId="28BD3633">
                            <wp:extent cx="142895" cy="142895"/>
                            <wp:effectExtent l="0" t="0" r="9525" b="9525"/>
                            <wp:docPr id="19" name="Picture 19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Exit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9D9F5FA" w14:textId="5294A295" w:rsidR="00167CEB" w:rsidRPr="00A25D58" w:rsidRDefault="00167CEB" w:rsidP="00566F08">
                      <w:pPr>
                        <w:pStyle w:val="ListParagraph"/>
                        <w:ind w:left="360"/>
                        <w:rPr>
                          <w:iCs/>
                        </w:rPr>
                      </w:pPr>
                      <w:bookmarkStart w:id="3" w:name="_GoBack"/>
                      <w:bookmarkEnd w:id="3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8B9CEF5" wp14:editId="5B4535D7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AFA63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5749B21" w14:textId="5D82819A" w:rsidR="00291F2C" w:rsidRDefault="004528CF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291F2C">
                              <w:rPr>
                                <w:sz w:val="20"/>
                              </w:rPr>
                              <w:t>1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</w:t>
                            </w:r>
                            <w:r w:rsidR="00B953E9">
                              <w:rPr>
                                <w:sz w:val="20"/>
                              </w:rPr>
                              <w:t>30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9CEF5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14:paraId="664AFA63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5749B21" w14:textId="5D82819A" w:rsidR="00291F2C" w:rsidRDefault="004528CF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291F2C">
                        <w:rPr>
                          <w:sz w:val="20"/>
                        </w:rPr>
                        <w:t>1</w:t>
                      </w:r>
                      <w:r w:rsidR="00291F2C" w:rsidRPr="008F61CA">
                        <w:rPr>
                          <w:sz w:val="20"/>
                        </w:rPr>
                        <w:t>-</w:t>
                      </w:r>
                      <w:r w:rsidR="00B953E9">
                        <w:rPr>
                          <w:sz w:val="20"/>
                        </w:rPr>
                        <w:t>30</w:t>
                      </w:r>
                      <w:r w:rsidR="00291F2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144B086" w14:textId="11033AAA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C74B28" wp14:editId="6F9B2A5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97CA1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14:paraId="597F30E3" w14:textId="77777777"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74B28" id="_x0000_s1035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">
                <v:textbox>
                  <w:txbxContent>
                    <w:p w14:paraId="74897CA1" w14:textId="77777777"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14:paraId="597F30E3" w14:textId="77777777"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B3A877" wp14:editId="3D52AF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65A98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14:paraId="396E5874" w14:textId="77777777"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3A877" id="_x0000_s1036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">
                <v:textbox>
                  <w:txbxContent>
                    <w:p w14:paraId="6B265A98" w14:textId="77777777"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14:paraId="396E5874" w14:textId="77777777"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8320BA1" wp14:editId="22F4DE8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77EA7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C90613" wp14:editId="32FAFC64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2B528B62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20BA1" id="_x0000_s1037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I0n5t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14:paraId="27C77EA7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C90613" wp14:editId="32FAFC64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2B528B62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08CB7D" wp14:editId="17733EF9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38686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C1CA2B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219C0142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8E8F74C" w14:textId="77777777"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8CB7D" id="_x0000_s1038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KVpLg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">
                <v:textbox>
                  <w:txbxContent>
                    <w:p w14:paraId="34138686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C1CA2B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219C0142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8E8F74C" w14:textId="77777777"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B4391A7" wp14:editId="2A377A2D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5D7CC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391A7" id="_x0000_s1039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il8hqKwIAAFgEAAAOAAAAAAAAAAAAAAAAAC4CAABkcnMv&#10;ZTJvRG9jLnhtbFBLAQItABQABgAIAAAAIQBgd7gs3gAAAA4BAAAPAAAAAAAAAAAAAAAAAIUEAABk&#10;cnMvZG93bnJldi54bWxQSwUGAAAAAAQABADzAAAAkAUAAAAA&#10;">
                <v:textbox>
                  <w:txbxContent>
                    <w:p w14:paraId="4635D7CC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D56E744" wp14:editId="79F2EA2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E856C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6E744" id="_x0000_s1040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">
                <v:textbox>
                  <w:txbxContent>
                    <w:p w14:paraId="353E856C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70DBAD3" wp14:editId="64C516C7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9AD71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ACFB201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CEC7DD9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7A4AB21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14:paraId="5345B46E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14:paraId="3427B69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14:paraId="729424B4" w14:textId="77777777"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850FE88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14:paraId="16418C0A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14:paraId="6BA60CEF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14:paraId="5C4B1A98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14:paraId="4848171B" w14:textId="77777777"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14:paraId="10AB3124" w14:textId="77777777"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DBAD3" id="_x0000_s1041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4rb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s2XMTgaaxBnpNbBOOq4mii04H5S0uOY&#10;V9T/ODInKdEfLbbnZr5YxL1IymL5tkDFTS311MIsR6iKBkpGcRfSLsW8LdxhGxuVCH7J5JIzjm9q&#10;0WXV4n5M9eT18kPY/gI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Cu4rbLgIAAFgEAAAOAAAAAAAAAAAAAAAAAC4CAABk&#10;cnMvZTJvRG9jLnhtbFBLAQItABQABgAIAAAAIQDidjXQ3gAAAAsBAAAPAAAAAAAAAAAAAAAAAIgE&#10;AABkcnMvZG93bnJldi54bWxQSwUGAAAAAAQABADzAAAAkwUAAAAA&#10;">
                <v:textbox>
                  <w:txbxContent>
                    <w:p w14:paraId="7689AD71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ACFB201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CEC7DD9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7A4AB21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14:paraId="5345B46E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14:paraId="3427B69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14:paraId="729424B4" w14:textId="77777777"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850FE88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14:paraId="16418C0A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14:paraId="6BA60CEF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14:paraId="5C4B1A98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14:paraId="4848171B" w14:textId="77777777"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14:paraId="10AB3124" w14:textId="77777777"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807C04F" wp14:editId="5C6985B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F3DD8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A2454D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9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14:paraId="3ED8BAD7" w14:textId="77777777"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B849D0E" w14:textId="77777777" w:rsidR="00291F2C" w:rsidRPr="006616FA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10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14:paraId="4989D87C" w14:textId="77777777"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842E1F1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14:paraId="48E2ACAC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B071F52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14:paraId="1B4968A7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14:paraId="6A409CAB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14:paraId="4BC72955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14:paraId="32897A38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14:paraId="5F22961A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B15AF9" wp14:editId="6BFBE9B5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E54287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236222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14:paraId="41C88489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14:paraId="44916438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14:paraId="18BE9A21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14:paraId="632B9909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A9ADF30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14:paraId="42710403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14:paraId="04B3BD30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14:paraId="7E6D8298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A380F3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14:paraId="63AC462F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14:paraId="630D626C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14:paraId="1385B1EA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A41AA22" wp14:editId="0428AB0E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0707F9" w14:textId="77777777"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7C9842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36DD41" wp14:editId="7ED2BDAF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DF4B1E" w14:textId="77777777"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51A946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14:paraId="3CD7A125" w14:textId="77777777"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74DE38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C3CFD1" wp14:editId="74087ED5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21F93A1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06F678C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7C04F" id="_x0000_s1042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PZws3UuAgAAWAQAAA4AAAAAAAAAAAAAAAAALgIA&#10;AGRycy9lMm9Eb2MueG1sUEsBAi0AFAAGAAgAAAAhANannqLgAAAADQEAAA8AAAAAAAAAAAAAAAAA&#10;iAQAAGRycy9kb3ducmV2LnhtbFBLBQYAAAAABAAEAPMAAACVBQAAAAA=&#10;">
                <v:textbox>
                  <w:txbxContent>
                    <w:p w14:paraId="29EF3DD8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A2454D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14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14:paraId="3ED8BAD7" w14:textId="77777777"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B849D0E" w14:textId="77777777" w:rsidR="00291F2C" w:rsidRPr="006616FA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15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14:paraId="4989D87C" w14:textId="77777777"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842E1F1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14:paraId="48E2ACAC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B071F52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14:paraId="1B4968A7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14:paraId="6A409CAB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14:paraId="4BC72955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14:paraId="32897A38" w14:textId="77777777" w:rsidR="00291F2C" w:rsidRPr="000129A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14:paraId="5F22961A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1B15AF9" wp14:editId="6BFBE9B5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E54287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236222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14:paraId="41C88489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14:paraId="44916438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14:paraId="18BE9A21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14:paraId="632B9909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A9ADF30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14:paraId="42710403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14:paraId="04B3BD30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14:paraId="7E6D8298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4A380F3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14:paraId="63AC462F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14:paraId="630D626C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14:paraId="1385B1EA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3A41AA22" wp14:editId="0428AB0E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B0707F9" w14:textId="77777777"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7C9842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736DD41" wp14:editId="7ED2BDAF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DF4B1E" w14:textId="77777777"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951A946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14:paraId="3CD7A125" w14:textId="77777777"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74DE38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5C3CFD1" wp14:editId="74087ED5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21F93A1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06F678C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CAB5B" wp14:editId="4D869A06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350C1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265DC313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CAB5B" id="_x0000_s1043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qQNmUtAgAAWQQAAA4AAAAAAAAAAAAAAAAALgIAAGRy&#10;cy9lMm9Eb2MueG1sUEsBAi0AFAAGAAgAAAAhAGiBMS/eAAAADAEAAA8AAAAAAAAAAAAAAAAAhwQA&#10;AGRycy9kb3ducmV2LnhtbFBLBQYAAAAABAAEAPMAAACSBQAAAAA=&#10;">
                <v:textbox>
                  <w:txbxContent>
                    <w:p w14:paraId="3AA350C1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265DC313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075F92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2pt;height:192pt" o:bullet="t">
        <v:imagedata r:id="rId1" o:title="Info Icon"/>
      </v:shape>
    </w:pict>
  </w:numPicBullet>
  <w:abstractNum w:abstractNumId="0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5762E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73724A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E6728"/>
    <w:multiLevelType w:val="hybridMultilevel"/>
    <w:tmpl w:val="8624AB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12634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C6125"/>
    <w:multiLevelType w:val="hybridMultilevel"/>
    <w:tmpl w:val="BDA86F50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20C78"/>
    <w:multiLevelType w:val="hybridMultilevel"/>
    <w:tmpl w:val="F018927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3494465"/>
    <w:multiLevelType w:val="hybridMultilevel"/>
    <w:tmpl w:val="38823010"/>
    <w:lvl w:ilvl="0" w:tplc="4442F3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3A113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16D0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AE3E3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588B2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2EA7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3218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E445B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7A6D4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6411A1F"/>
    <w:multiLevelType w:val="hybridMultilevel"/>
    <w:tmpl w:val="98742D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2A44A53"/>
    <w:multiLevelType w:val="hybridMultilevel"/>
    <w:tmpl w:val="33049E3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565FD"/>
    <w:multiLevelType w:val="hybridMultilevel"/>
    <w:tmpl w:val="E3003C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87278A8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B67C92"/>
    <w:multiLevelType w:val="hybridMultilevel"/>
    <w:tmpl w:val="92DEB1F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AB12DCA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57A75BE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AF53A41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B03B44"/>
    <w:multiLevelType w:val="hybridMultilevel"/>
    <w:tmpl w:val="9EE43A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855599"/>
    <w:multiLevelType w:val="hybridMultilevel"/>
    <w:tmpl w:val="B5587D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E47618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432704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F8F1978"/>
    <w:multiLevelType w:val="hybridMultilevel"/>
    <w:tmpl w:val="CA3AC38A"/>
    <w:lvl w:ilvl="0" w:tplc="3DEAC1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402611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B4D03A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CF6353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3"/>
  </w:num>
  <w:num w:numId="2">
    <w:abstractNumId w:val="28"/>
  </w:num>
  <w:num w:numId="3">
    <w:abstractNumId w:val="21"/>
  </w:num>
  <w:num w:numId="4">
    <w:abstractNumId w:val="0"/>
  </w:num>
  <w:num w:numId="5">
    <w:abstractNumId w:val="13"/>
  </w:num>
  <w:num w:numId="6">
    <w:abstractNumId w:val="9"/>
  </w:num>
  <w:num w:numId="7">
    <w:abstractNumId w:val="11"/>
  </w:num>
  <w:num w:numId="8">
    <w:abstractNumId w:val="6"/>
  </w:num>
  <w:num w:numId="9">
    <w:abstractNumId w:val="5"/>
  </w:num>
  <w:num w:numId="10">
    <w:abstractNumId w:val="19"/>
  </w:num>
  <w:num w:numId="11">
    <w:abstractNumId w:val="25"/>
  </w:num>
  <w:num w:numId="12">
    <w:abstractNumId w:val="1"/>
  </w:num>
  <w:num w:numId="13">
    <w:abstractNumId w:val="3"/>
  </w:num>
  <w:num w:numId="14">
    <w:abstractNumId w:val="10"/>
  </w:num>
  <w:num w:numId="15">
    <w:abstractNumId w:val="29"/>
  </w:num>
  <w:num w:numId="16">
    <w:abstractNumId w:val="27"/>
  </w:num>
  <w:num w:numId="17">
    <w:abstractNumId w:val="20"/>
  </w:num>
  <w:num w:numId="18">
    <w:abstractNumId w:val="26"/>
  </w:num>
  <w:num w:numId="19">
    <w:abstractNumId w:val="24"/>
  </w:num>
  <w:num w:numId="20">
    <w:abstractNumId w:val="12"/>
  </w:num>
  <w:num w:numId="21">
    <w:abstractNumId w:val="15"/>
  </w:num>
  <w:num w:numId="22">
    <w:abstractNumId w:val="16"/>
  </w:num>
  <w:num w:numId="23">
    <w:abstractNumId w:val="14"/>
  </w:num>
  <w:num w:numId="24">
    <w:abstractNumId w:val="8"/>
  </w:num>
  <w:num w:numId="25">
    <w:abstractNumId w:val="7"/>
  </w:num>
  <w:num w:numId="26">
    <w:abstractNumId w:val="4"/>
  </w:num>
  <w:num w:numId="27">
    <w:abstractNumId w:val="2"/>
  </w:num>
  <w:num w:numId="28">
    <w:abstractNumId w:val="22"/>
  </w:num>
  <w:num w:numId="29">
    <w:abstractNumId w:val="18"/>
  </w:num>
  <w:num w:numId="30">
    <w:abstractNumId w:val="1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kFAJOGXSctAAAA"/>
  </w:docVars>
  <w:rsids>
    <w:rsidRoot w:val="002F2055"/>
    <w:rsid w:val="000129AC"/>
    <w:rsid w:val="00020421"/>
    <w:rsid w:val="000265AA"/>
    <w:rsid w:val="00040858"/>
    <w:rsid w:val="000547E5"/>
    <w:rsid w:val="00055478"/>
    <w:rsid w:val="000574D6"/>
    <w:rsid w:val="00085928"/>
    <w:rsid w:val="0008736C"/>
    <w:rsid w:val="00092847"/>
    <w:rsid w:val="0009606D"/>
    <w:rsid w:val="000B4D0E"/>
    <w:rsid w:val="000B768C"/>
    <w:rsid w:val="000C3FC5"/>
    <w:rsid w:val="001131FD"/>
    <w:rsid w:val="00127285"/>
    <w:rsid w:val="00167CEB"/>
    <w:rsid w:val="00182D0B"/>
    <w:rsid w:val="001B0137"/>
    <w:rsid w:val="001B222A"/>
    <w:rsid w:val="001E2856"/>
    <w:rsid w:val="001E41C9"/>
    <w:rsid w:val="001E7941"/>
    <w:rsid w:val="00243EBB"/>
    <w:rsid w:val="00257ABA"/>
    <w:rsid w:val="00264637"/>
    <w:rsid w:val="00291F2C"/>
    <w:rsid w:val="00296395"/>
    <w:rsid w:val="002D0CD8"/>
    <w:rsid w:val="002F2055"/>
    <w:rsid w:val="00334187"/>
    <w:rsid w:val="00352FF8"/>
    <w:rsid w:val="00385CFE"/>
    <w:rsid w:val="003A3D18"/>
    <w:rsid w:val="003A4C79"/>
    <w:rsid w:val="003C21B4"/>
    <w:rsid w:val="004304D4"/>
    <w:rsid w:val="00445B91"/>
    <w:rsid w:val="00445EF6"/>
    <w:rsid w:val="004528CF"/>
    <w:rsid w:val="00476FB7"/>
    <w:rsid w:val="004B5668"/>
    <w:rsid w:val="004D55E8"/>
    <w:rsid w:val="004E710A"/>
    <w:rsid w:val="004F03DF"/>
    <w:rsid w:val="004F4D2F"/>
    <w:rsid w:val="005040B9"/>
    <w:rsid w:val="00530C6B"/>
    <w:rsid w:val="00566F08"/>
    <w:rsid w:val="005876CE"/>
    <w:rsid w:val="005B0D86"/>
    <w:rsid w:val="005B13E2"/>
    <w:rsid w:val="005C3FC3"/>
    <w:rsid w:val="005D5601"/>
    <w:rsid w:val="005E631D"/>
    <w:rsid w:val="006616FA"/>
    <w:rsid w:val="006951F1"/>
    <w:rsid w:val="006A25FF"/>
    <w:rsid w:val="006C2213"/>
    <w:rsid w:val="00720F4D"/>
    <w:rsid w:val="007459BD"/>
    <w:rsid w:val="0077644F"/>
    <w:rsid w:val="007D1740"/>
    <w:rsid w:val="00801483"/>
    <w:rsid w:val="0080570A"/>
    <w:rsid w:val="00805832"/>
    <w:rsid w:val="00810590"/>
    <w:rsid w:val="00821402"/>
    <w:rsid w:val="0084091B"/>
    <w:rsid w:val="008758F6"/>
    <w:rsid w:val="0089080A"/>
    <w:rsid w:val="008A2AE8"/>
    <w:rsid w:val="008D4102"/>
    <w:rsid w:val="008F39AB"/>
    <w:rsid w:val="00945649"/>
    <w:rsid w:val="00992F0F"/>
    <w:rsid w:val="009E04B4"/>
    <w:rsid w:val="00A03651"/>
    <w:rsid w:val="00A04549"/>
    <w:rsid w:val="00A25D58"/>
    <w:rsid w:val="00A35BC6"/>
    <w:rsid w:val="00A82E15"/>
    <w:rsid w:val="00A96B8B"/>
    <w:rsid w:val="00AD3703"/>
    <w:rsid w:val="00B04E7C"/>
    <w:rsid w:val="00B14E2C"/>
    <w:rsid w:val="00B76068"/>
    <w:rsid w:val="00B953E9"/>
    <w:rsid w:val="00BB3B10"/>
    <w:rsid w:val="00BD647A"/>
    <w:rsid w:val="00C03661"/>
    <w:rsid w:val="00C2070E"/>
    <w:rsid w:val="00C70AAF"/>
    <w:rsid w:val="00CA0890"/>
    <w:rsid w:val="00CC2A51"/>
    <w:rsid w:val="00CE635C"/>
    <w:rsid w:val="00D048DE"/>
    <w:rsid w:val="00D30E01"/>
    <w:rsid w:val="00D40625"/>
    <w:rsid w:val="00D53F91"/>
    <w:rsid w:val="00D91DD2"/>
    <w:rsid w:val="00DA74D0"/>
    <w:rsid w:val="00DE4BAB"/>
    <w:rsid w:val="00DF1FEA"/>
    <w:rsid w:val="00E20698"/>
    <w:rsid w:val="00E966FA"/>
    <w:rsid w:val="00EF0ED4"/>
    <w:rsid w:val="00F22A62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5591EB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2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1404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hyperlink" Target="http://www.ncbussafety.org/BSIP/StepbyStep.html" TargetMode="External"/><Relationship Id="rId10" Type="http://schemas.openxmlformats.org/officeDocument/2006/relationships/hyperlink" Target="http://www.ncbussafety.org/BSIP/StepbyStep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cbussafety.org/BSIP/StepbyStep.html" TargetMode="External"/><Relationship Id="rId14" Type="http://schemas.openxmlformats.org/officeDocument/2006/relationships/hyperlink" Target="http://www.ncbussafety.org/BSIP/StepbyStep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90101-9806-48D8-B177-CCAC794A2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3</cp:revision>
  <cp:lastPrinted>2019-12-09T15:53:00Z</cp:lastPrinted>
  <dcterms:created xsi:type="dcterms:W3CDTF">2020-01-30T12:46:00Z</dcterms:created>
  <dcterms:modified xsi:type="dcterms:W3CDTF">2020-01-30T13:40:00Z</dcterms:modified>
</cp:coreProperties>
</file>